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00A13" w14:textId="48A5AC76" w:rsidR="00DC7D3D" w:rsidRDefault="00F70453">
      <w:pPr>
        <w:rPr>
          <w:lang w:val="en-IN"/>
        </w:rPr>
      </w:pPr>
      <w:r>
        <w:rPr>
          <w:lang w:val="en-IN"/>
        </w:rPr>
        <w:t>4. Django Project MVT Structure</w:t>
      </w:r>
    </w:p>
    <w:p w14:paraId="16D5FC04" w14:textId="5FA832EA" w:rsidR="00F70453" w:rsidRDefault="00F70453">
      <w:pPr>
        <w:rPr>
          <w:lang w:val="en-IN"/>
        </w:rPr>
      </w:pPr>
      <w:r w:rsidRPr="00F70453">
        <w:rPr>
          <w:noProof/>
          <w:lang w:val="en-IN"/>
        </w:rPr>
        <w:drawing>
          <wp:inline distT="0" distB="0" distL="0" distR="0" wp14:anchorId="1DEBC7B6" wp14:editId="3E0BA43B">
            <wp:extent cx="6645910" cy="33547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5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61FC9" w14:textId="7B86C91A" w:rsidR="00F70453" w:rsidRDefault="00F70453">
      <w:pPr>
        <w:rPr>
          <w:lang w:val="en-IN"/>
        </w:rPr>
      </w:pPr>
      <w:r>
        <w:rPr>
          <w:lang w:val="en-IN"/>
        </w:rPr>
        <w:t xml:space="preserve">5. </w:t>
      </w:r>
      <w:r w:rsidR="00F82F35" w:rsidRPr="00F82F35">
        <w:rPr>
          <w:lang w:val="en-IN"/>
        </w:rPr>
        <w:t>Create a Basic Project using MVT in Django</w:t>
      </w:r>
    </w:p>
    <w:p w14:paraId="7CDDE77F" w14:textId="13398A8A" w:rsidR="00F82F35" w:rsidRDefault="00F82F35">
      <w:pPr>
        <w:rPr>
          <w:lang w:val="en-IN"/>
        </w:rPr>
      </w:pPr>
      <w:r w:rsidRPr="00F82F35">
        <w:rPr>
          <w:noProof/>
          <w:lang w:val="en-IN"/>
        </w:rPr>
        <w:drawing>
          <wp:inline distT="0" distB="0" distL="0" distR="0" wp14:anchorId="7969DEB4" wp14:editId="57DDAF19">
            <wp:extent cx="6610350" cy="15176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535" b="44093"/>
                    <a:stretch/>
                  </pic:blipFill>
                  <pic:spPr bwMode="auto">
                    <a:xfrm>
                      <a:off x="0" y="0"/>
                      <a:ext cx="6610350" cy="1517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84857C" w14:textId="0F60C398" w:rsidR="00F82F35" w:rsidRDefault="00F82F35">
      <w:pPr>
        <w:rPr>
          <w:lang w:val="en-IN"/>
        </w:rPr>
      </w:pPr>
      <w:r>
        <w:rPr>
          <w:lang w:val="en-IN"/>
        </w:rPr>
        <w:t xml:space="preserve">6. </w:t>
      </w:r>
      <w:r w:rsidRPr="00F82F35">
        <w:rPr>
          <w:lang w:val="en-IN"/>
        </w:rPr>
        <w:t>Create an App in Django</w:t>
      </w:r>
    </w:p>
    <w:p w14:paraId="0E3C4842" w14:textId="04347DA6" w:rsidR="00F82F35" w:rsidRDefault="00F82F35">
      <w:pPr>
        <w:rPr>
          <w:lang w:val="en-IN"/>
        </w:rPr>
      </w:pPr>
      <w:r w:rsidRPr="00F82F35">
        <w:rPr>
          <w:noProof/>
          <w:lang w:val="en-IN"/>
        </w:rPr>
        <w:drawing>
          <wp:inline distT="0" distB="0" distL="0" distR="0" wp14:anchorId="7AAD61BD" wp14:editId="5B4B5973">
            <wp:extent cx="6645910" cy="37528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4FFC6" w14:textId="39539A07" w:rsidR="00F82F35" w:rsidRDefault="004F4C67">
      <w:pPr>
        <w:rPr>
          <w:lang w:val="en-IN"/>
        </w:rPr>
      </w:pPr>
      <w:r w:rsidRPr="004F4C67">
        <w:rPr>
          <w:noProof/>
          <w:lang w:val="en-IN"/>
        </w:rPr>
        <w:lastRenderedPageBreak/>
        <w:drawing>
          <wp:inline distT="0" distB="0" distL="0" distR="0" wp14:anchorId="12B8D6B9" wp14:editId="2F8D870C">
            <wp:extent cx="6645910" cy="16446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4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8D935" w14:textId="1F0B5285" w:rsidR="004F4C67" w:rsidRDefault="004F4C67">
      <w:pPr>
        <w:rPr>
          <w:lang w:val="en-IN"/>
        </w:rPr>
      </w:pPr>
      <w:r>
        <w:rPr>
          <w:lang w:val="en-IN"/>
        </w:rPr>
        <w:t xml:space="preserve">7. </w:t>
      </w:r>
      <w:r w:rsidRPr="004F4C67">
        <w:rPr>
          <w:lang w:val="en-IN"/>
        </w:rPr>
        <w:t>Django Forms</w:t>
      </w:r>
    </w:p>
    <w:p w14:paraId="10697815" w14:textId="6382A908" w:rsidR="004F4C67" w:rsidRDefault="00056925">
      <w:pPr>
        <w:rPr>
          <w:lang w:val="en-IN"/>
        </w:rPr>
      </w:pPr>
      <w:r w:rsidRPr="00056925">
        <w:rPr>
          <w:noProof/>
          <w:lang w:val="en-IN"/>
        </w:rPr>
        <w:drawing>
          <wp:inline distT="0" distB="0" distL="0" distR="0" wp14:anchorId="31C2A0AE" wp14:editId="01A4F1D1">
            <wp:extent cx="6645910" cy="19837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8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B714C" w14:textId="78959D01" w:rsidR="00056925" w:rsidRDefault="00056925">
      <w:pPr>
        <w:rPr>
          <w:lang w:val="en-IN"/>
        </w:rPr>
      </w:pPr>
      <w:r>
        <w:rPr>
          <w:lang w:val="en-IN"/>
        </w:rPr>
        <w:t xml:space="preserve">8. </w:t>
      </w:r>
      <w:r w:rsidRPr="00056925">
        <w:rPr>
          <w:lang w:val="en-IN"/>
        </w:rPr>
        <w:t>Render HTML Forms (GET &amp; POST) in Django</w:t>
      </w:r>
    </w:p>
    <w:p w14:paraId="360D1FB0" w14:textId="29E432A6" w:rsidR="00EC1FB0" w:rsidRDefault="00EC1FB0">
      <w:pPr>
        <w:rPr>
          <w:lang w:val="en-IN"/>
        </w:rPr>
      </w:pPr>
      <w:r w:rsidRPr="00EC1FB0">
        <w:rPr>
          <w:noProof/>
          <w:lang w:val="en-IN"/>
        </w:rPr>
        <w:drawing>
          <wp:inline distT="0" distB="0" distL="0" distR="0" wp14:anchorId="492ECAB2" wp14:editId="0C31C6DC">
            <wp:extent cx="6645910" cy="1294765"/>
            <wp:effectExtent l="0" t="0" r="254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9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84CFD" w14:textId="0DFD5BB0" w:rsidR="00F37B6A" w:rsidRDefault="00F37B6A">
      <w:pPr>
        <w:rPr>
          <w:lang w:val="en-IN"/>
        </w:rPr>
      </w:pPr>
      <w:r>
        <w:rPr>
          <w:lang w:val="en-IN"/>
        </w:rPr>
        <w:t>Get request</w:t>
      </w:r>
    </w:p>
    <w:p w14:paraId="5AB7857F" w14:textId="37F1C53B" w:rsidR="00EC1FB0" w:rsidRDefault="00F37B6A">
      <w:pPr>
        <w:rPr>
          <w:lang w:val="en-IN"/>
        </w:rPr>
      </w:pPr>
      <w:r w:rsidRPr="00F37B6A">
        <w:rPr>
          <w:noProof/>
          <w:lang w:val="en-IN"/>
        </w:rPr>
        <w:drawing>
          <wp:inline distT="0" distB="0" distL="0" distR="0" wp14:anchorId="0718386A" wp14:editId="2D6BA13B">
            <wp:extent cx="6645910" cy="60261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0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76677" w14:textId="36FCF2D4" w:rsidR="00F37B6A" w:rsidRDefault="00F37B6A">
      <w:pPr>
        <w:rPr>
          <w:lang w:val="en-IN"/>
        </w:rPr>
      </w:pPr>
      <w:r>
        <w:rPr>
          <w:lang w:val="en-IN"/>
        </w:rPr>
        <w:t>POST request</w:t>
      </w:r>
    </w:p>
    <w:p w14:paraId="20FC8FC0" w14:textId="26A9C275" w:rsidR="00F37B6A" w:rsidRDefault="00F37B6A">
      <w:pPr>
        <w:rPr>
          <w:lang w:val="en-IN"/>
        </w:rPr>
      </w:pPr>
      <w:r w:rsidRPr="00F37B6A">
        <w:rPr>
          <w:noProof/>
          <w:lang w:val="en-IN"/>
        </w:rPr>
        <w:drawing>
          <wp:inline distT="0" distB="0" distL="0" distR="0" wp14:anchorId="346D951B" wp14:editId="48F97FD4">
            <wp:extent cx="6645910" cy="546735"/>
            <wp:effectExtent l="0" t="0" r="254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4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818D7" w14:textId="77777777" w:rsidR="00F37B6A" w:rsidRDefault="00F37B6A">
      <w:pPr>
        <w:rPr>
          <w:lang w:val="en-IN"/>
        </w:rPr>
      </w:pPr>
    </w:p>
    <w:p w14:paraId="25E7F4B7" w14:textId="77777777" w:rsidR="00C80E95" w:rsidRDefault="00C80E95">
      <w:pPr>
        <w:rPr>
          <w:lang w:val="en-IN"/>
        </w:rPr>
      </w:pPr>
    </w:p>
    <w:p w14:paraId="7C76161A" w14:textId="77777777" w:rsidR="00C80E95" w:rsidRDefault="00C80E95">
      <w:pPr>
        <w:rPr>
          <w:lang w:val="en-IN"/>
        </w:rPr>
      </w:pPr>
    </w:p>
    <w:p w14:paraId="4375A677" w14:textId="77777777" w:rsidR="00C80E95" w:rsidRDefault="00C80E95">
      <w:pPr>
        <w:rPr>
          <w:lang w:val="en-IN"/>
        </w:rPr>
      </w:pPr>
    </w:p>
    <w:p w14:paraId="303C0BCA" w14:textId="77777777" w:rsidR="00C80E95" w:rsidRDefault="00C80E95">
      <w:pPr>
        <w:rPr>
          <w:lang w:val="en-IN"/>
        </w:rPr>
      </w:pPr>
    </w:p>
    <w:p w14:paraId="4780AF2F" w14:textId="77777777" w:rsidR="00C80E95" w:rsidRDefault="00C80E95">
      <w:pPr>
        <w:rPr>
          <w:lang w:val="en-IN"/>
        </w:rPr>
      </w:pPr>
    </w:p>
    <w:p w14:paraId="195356A4" w14:textId="77777777" w:rsidR="00C80E95" w:rsidRDefault="00C80E95">
      <w:pPr>
        <w:rPr>
          <w:lang w:val="en-IN"/>
        </w:rPr>
      </w:pPr>
    </w:p>
    <w:p w14:paraId="5995BF32" w14:textId="2ECD6974" w:rsidR="00F37B6A" w:rsidRDefault="00F37B6A">
      <w:pPr>
        <w:rPr>
          <w:lang w:val="en-IN"/>
        </w:rPr>
      </w:pPr>
      <w:r>
        <w:rPr>
          <w:lang w:val="en-IN"/>
        </w:rPr>
        <w:lastRenderedPageBreak/>
        <w:t xml:space="preserve">9. </w:t>
      </w:r>
      <w:r w:rsidRPr="00F37B6A">
        <w:rPr>
          <w:lang w:val="en-IN"/>
        </w:rPr>
        <w:t>Django form field custom widgets</w:t>
      </w:r>
    </w:p>
    <w:p w14:paraId="252E6205" w14:textId="35DF63E6" w:rsidR="00F37B6A" w:rsidRDefault="00884BFD">
      <w:pPr>
        <w:rPr>
          <w:lang w:val="en-IN"/>
        </w:rPr>
      </w:pPr>
      <w:r w:rsidRPr="00884BFD">
        <w:rPr>
          <w:noProof/>
          <w:lang w:val="en-IN"/>
        </w:rPr>
        <w:drawing>
          <wp:inline distT="0" distB="0" distL="0" distR="0" wp14:anchorId="1D28250B" wp14:editId="79726D7E">
            <wp:extent cx="6645910" cy="3023235"/>
            <wp:effectExtent l="0" t="0" r="254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2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84266" w14:textId="15E826B6" w:rsidR="00884BFD" w:rsidRDefault="00884BFD">
      <w:pPr>
        <w:rPr>
          <w:lang w:val="en-IN"/>
        </w:rPr>
      </w:pPr>
    </w:p>
    <w:p w14:paraId="0621DDED" w14:textId="3C14A369" w:rsidR="00884BFD" w:rsidRDefault="00884BFD">
      <w:pPr>
        <w:rPr>
          <w:lang w:val="en-IN"/>
        </w:rPr>
      </w:pPr>
      <w:r>
        <w:rPr>
          <w:lang w:val="en-IN"/>
        </w:rPr>
        <w:t xml:space="preserve">10. </w:t>
      </w:r>
      <w:r w:rsidR="009739DB" w:rsidRPr="009739DB">
        <w:rPr>
          <w:lang w:val="en-IN"/>
        </w:rPr>
        <w:t>Django ModelForm – Create form from Models</w:t>
      </w:r>
    </w:p>
    <w:p w14:paraId="7ECDBBF9" w14:textId="2D2FA0B4" w:rsidR="009739DB" w:rsidRDefault="00C075A2">
      <w:pPr>
        <w:rPr>
          <w:lang w:val="en-IN"/>
        </w:rPr>
      </w:pPr>
      <w:r w:rsidRPr="00C075A2">
        <w:rPr>
          <w:noProof/>
          <w:lang w:val="en-IN"/>
        </w:rPr>
        <w:drawing>
          <wp:inline distT="0" distB="0" distL="0" distR="0" wp14:anchorId="0F659961" wp14:editId="7FC37DAA">
            <wp:extent cx="6645910" cy="392938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92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769C5" w14:textId="77777777" w:rsidR="00FC21CA" w:rsidRDefault="00FC21CA">
      <w:pPr>
        <w:rPr>
          <w:lang w:val="en-IN"/>
        </w:rPr>
      </w:pPr>
    </w:p>
    <w:p w14:paraId="7C9DD3B1" w14:textId="77777777" w:rsidR="00FC21CA" w:rsidRDefault="00FC21CA">
      <w:pPr>
        <w:rPr>
          <w:lang w:val="en-IN"/>
        </w:rPr>
      </w:pPr>
    </w:p>
    <w:p w14:paraId="1D769D9E" w14:textId="77777777" w:rsidR="00FC21CA" w:rsidRDefault="00FC21CA">
      <w:pPr>
        <w:rPr>
          <w:lang w:val="en-IN"/>
        </w:rPr>
      </w:pPr>
    </w:p>
    <w:p w14:paraId="3536A1F8" w14:textId="77777777" w:rsidR="00FC21CA" w:rsidRDefault="00FC21CA">
      <w:pPr>
        <w:rPr>
          <w:lang w:val="en-IN"/>
        </w:rPr>
      </w:pPr>
    </w:p>
    <w:p w14:paraId="24360682" w14:textId="77777777" w:rsidR="00FC21CA" w:rsidRDefault="00FC21CA">
      <w:pPr>
        <w:rPr>
          <w:lang w:val="en-IN"/>
        </w:rPr>
      </w:pPr>
    </w:p>
    <w:p w14:paraId="0959C1FC" w14:textId="77777777" w:rsidR="00FC21CA" w:rsidRDefault="00FC21CA">
      <w:pPr>
        <w:rPr>
          <w:lang w:val="en-IN"/>
        </w:rPr>
      </w:pPr>
    </w:p>
    <w:p w14:paraId="1734EC0A" w14:textId="47A468EA" w:rsidR="00C80E95" w:rsidRDefault="00C80E95">
      <w:pPr>
        <w:rPr>
          <w:lang w:val="en-IN"/>
        </w:rPr>
      </w:pPr>
      <w:r>
        <w:rPr>
          <w:lang w:val="en-IN"/>
        </w:rPr>
        <w:lastRenderedPageBreak/>
        <w:t xml:space="preserve">11. </w:t>
      </w:r>
      <w:r w:rsidR="00FC21CA">
        <w:rPr>
          <w:lang w:val="en-IN"/>
        </w:rPr>
        <w:t xml:space="preserve"> Model formsets</w:t>
      </w:r>
    </w:p>
    <w:p w14:paraId="16447431" w14:textId="5373A661" w:rsidR="00FC21CA" w:rsidRDefault="00FC21CA">
      <w:pPr>
        <w:rPr>
          <w:lang w:val="en-IN"/>
        </w:rPr>
      </w:pPr>
      <w:r w:rsidRPr="00FC21CA">
        <w:rPr>
          <w:noProof/>
          <w:lang w:val="en-IN"/>
        </w:rPr>
        <w:drawing>
          <wp:inline distT="0" distB="0" distL="0" distR="0" wp14:anchorId="6B8E7E49" wp14:editId="1E27C514">
            <wp:extent cx="6645910" cy="261175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4CEEE" w14:textId="79D3A39C" w:rsidR="00FC21CA" w:rsidRDefault="00CF04F1">
      <w:pPr>
        <w:rPr>
          <w:lang w:val="en-IN"/>
        </w:rPr>
      </w:pPr>
      <w:r>
        <w:rPr>
          <w:lang w:val="en-IN"/>
        </w:rPr>
        <w:t>Multiple Model formsets</w:t>
      </w:r>
    </w:p>
    <w:p w14:paraId="2ACD6773" w14:textId="7C80B60E" w:rsidR="00CF04F1" w:rsidRDefault="00CF04F1">
      <w:pPr>
        <w:rPr>
          <w:lang w:val="en-IN"/>
        </w:rPr>
      </w:pPr>
      <w:r w:rsidRPr="00CF04F1">
        <w:rPr>
          <w:noProof/>
          <w:lang w:val="en-IN"/>
        </w:rPr>
        <w:drawing>
          <wp:inline distT="0" distB="0" distL="0" distR="0" wp14:anchorId="70D51F9C" wp14:editId="48EE199A">
            <wp:extent cx="6645910" cy="3571875"/>
            <wp:effectExtent l="0" t="0" r="254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DEA5B" w14:textId="489AE6E8" w:rsidR="00C075A2" w:rsidRDefault="00CF04F1">
      <w:pPr>
        <w:rPr>
          <w:lang w:val="en-IN"/>
        </w:rPr>
      </w:pPr>
      <w:r>
        <w:rPr>
          <w:lang w:val="en-IN"/>
        </w:rPr>
        <w:t>12.</w:t>
      </w:r>
      <w:r w:rsidR="005E075C">
        <w:rPr>
          <w:lang w:val="en-IN"/>
        </w:rPr>
        <w:t xml:space="preserve"> Templates</w:t>
      </w:r>
    </w:p>
    <w:p w14:paraId="79992200" w14:textId="00734348" w:rsidR="005E075C" w:rsidRDefault="005E075C">
      <w:pPr>
        <w:rPr>
          <w:lang w:val="en-IN"/>
        </w:rPr>
      </w:pPr>
      <w:r w:rsidRPr="005E075C">
        <w:rPr>
          <w:noProof/>
          <w:lang w:val="en-IN"/>
        </w:rPr>
        <w:drawing>
          <wp:inline distT="0" distB="0" distL="0" distR="0" wp14:anchorId="6618E116" wp14:editId="56406BC5">
            <wp:extent cx="6645910" cy="247713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7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8D2E8" w14:textId="2EA594AA" w:rsidR="005E075C" w:rsidRDefault="003A50D8">
      <w:pPr>
        <w:rPr>
          <w:lang w:val="en-IN"/>
        </w:rPr>
      </w:pPr>
      <w:r>
        <w:rPr>
          <w:lang w:val="en-IN"/>
        </w:rPr>
        <w:lastRenderedPageBreak/>
        <w:t xml:space="preserve">13. </w:t>
      </w:r>
      <w:r w:rsidRPr="003A50D8">
        <w:rPr>
          <w:lang w:val="en-IN"/>
        </w:rPr>
        <w:t>Views In Django | Python</w:t>
      </w:r>
    </w:p>
    <w:p w14:paraId="2144FE0C" w14:textId="24CE4754" w:rsidR="003A50D8" w:rsidRDefault="00D248FF">
      <w:pPr>
        <w:rPr>
          <w:lang w:val="en-IN"/>
        </w:rPr>
      </w:pPr>
      <w:r w:rsidRPr="00D248FF">
        <w:rPr>
          <w:noProof/>
          <w:lang w:val="en-IN"/>
        </w:rPr>
        <w:drawing>
          <wp:inline distT="0" distB="0" distL="0" distR="0" wp14:anchorId="572221D1" wp14:editId="71C81B5A">
            <wp:extent cx="6645910" cy="183515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33045" w14:textId="523AE002" w:rsidR="00D248FF" w:rsidRDefault="004E394C">
      <w:pPr>
        <w:rPr>
          <w:lang w:val="en-IN"/>
        </w:rPr>
      </w:pPr>
      <w:r>
        <w:rPr>
          <w:lang w:val="en-IN"/>
        </w:rPr>
        <w:t>Function based views of database objects</w:t>
      </w:r>
    </w:p>
    <w:p w14:paraId="37B08897" w14:textId="255E92A0" w:rsidR="004E394C" w:rsidRDefault="004E394C">
      <w:pPr>
        <w:rPr>
          <w:lang w:val="en-IN"/>
        </w:rPr>
      </w:pPr>
      <w:r w:rsidRPr="004E394C">
        <w:rPr>
          <w:noProof/>
          <w:lang w:val="en-IN"/>
        </w:rPr>
        <w:drawing>
          <wp:inline distT="0" distB="0" distL="0" distR="0" wp14:anchorId="595F6AD1" wp14:editId="77E4F381">
            <wp:extent cx="6645910" cy="153289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53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BDA38" w14:textId="77777777" w:rsidR="004E394C" w:rsidRDefault="004E394C">
      <w:pPr>
        <w:rPr>
          <w:lang w:val="en-IN"/>
        </w:rPr>
      </w:pPr>
    </w:p>
    <w:p w14:paraId="029F1BEA" w14:textId="31B85B4A" w:rsidR="00CF04F1" w:rsidRDefault="006A3604">
      <w:pPr>
        <w:rPr>
          <w:lang w:val="en-IN"/>
        </w:rPr>
      </w:pPr>
      <w:r>
        <w:rPr>
          <w:lang w:val="en-IN"/>
        </w:rPr>
        <w:t xml:space="preserve">14 - </w:t>
      </w:r>
      <w:r w:rsidRPr="006A3604">
        <w:rPr>
          <w:lang w:val="en-IN"/>
        </w:rPr>
        <w:t>Django CRUD (Create, Retrieve, Update, Delete) Function Based Views</w:t>
      </w:r>
    </w:p>
    <w:p w14:paraId="0892E281" w14:textId="7E47520E" w:rsidR="006A3604" w:rsidRDefault="006C6CC2">
      <w:pPr>
        <w:rPr>
          <w:lang w:val="en-IN"/>
        </w:rPr>
      </w:pPr>
      <w:r w:rsidRPr="006C6CC2">
        <w:rPr>
          <w:noProof/>
          <w:lang w:val="en-IN"/>
        </w:rPr>
        <w:drawing>
          <wp:inline distT="0" distB="0" distL="0" distR="0" wp14:anchorId="299324E2" wp14:editId="17ED1B91">
            <wp:extent cx="6645910" cy="200850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0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3CEC3" w14:textId="638307EA" w:rsidR="006C6CC2" w:rsidRDefault="006C6CC2">
      <w:pPr>
        <w:rPr>
          <w:lang w:val="en-IN"/>
        </w:rPr>
      </w:pPr>
      <w:r w:rsidRPr="004E394C">
        <w:rPr>
          <w:noProof/>
          <w:lang w:val="en-IN"/>
        </w:rPr>
        <w:drawing>
          <wp:inline distT="0" distB="0" distL="0" distR="0" wp14:anchorId="1AA2F323" wp14:editId="04950239">
            <wp:extent cx="6645910" cy="153289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53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39997" w14:textId="40E1AAA2" w:rsidR="006C6CC2" w:rsidRDefault="006C6CC2">
      <w:pPr>
        <w:rPr>
          <w:lang w:val="en-IN"/>
        </w:rPr>
      </w:pPr>
      <w:r w:rsidRPr="006C6CC2">
        <w:rPr>
          <w:noProof/>
          <w:lang w:val="en-IN"/>
        </w:rPr>
        <w:lastRenderedPageBreak/>
        <w:drawing>
          <wp:inline distT="0" distB="0" distL="0" distR="0" wp14:anchorId="62C073C5" wp14:editId="3520A834">
            <wp:extent cx="6645910" cy="1463675"/>
            <wp:effectExtent l="0" t="0" r="254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BD73A" w14:textId="33F90FEC" w:rsidR="006C6CC2" w:rsidRDefault="005C23B7">
      <w:pPr>
        <w:rPr>
          <w:lang w:val="en-IN"/>
        </w:rPr>
      </w:pPr>
      <w:r w:rsidRPr="005C23B7">
        <w:rPr>
          <w:noProof/>
          <w:lang w:val="en-IN"/>
        </w:rPr>
        <w:drawing>
          <wp:inline distT="0" distB="0" distL="0" distR="0" wp14:anchorId="4A9E8176" wp14:editId="7A33DC1D">
            <wp:extent cx="6645910" cy="225488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5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4AE77" w14:textId="2E6109CA" w:rsidR="00226FCA" w:rsidRDefault="00226FCA">
      <w:pPr>
        <w:rPr>
          <w:lang w:val="en-IN"/>
        </w:rPr>
      </w:pPr>
      <w:r>
        <w:rPr>
          <w:lang w:val="en-IN"/>
        </w:rPr>
        <w:t>Models CRUD</w:t>
      </w:r>
    </w:p>
    <w:p w14:paraId="5BC15CA7" w14:textId="5AAD63AB" w:rsidR="00226FCA" w:rsidRDefault="00226FCA">
      <w:pPr>
        <w:rPr>
          <w:lang w:val="en-IN"/>
        </w:rPr>
      </w:pPr>
      <w:r w:rsidRPr="00226FCA">
        <w:rPr>
          <w:lang w:val="en-IN"/>
        </w:rPr>
        <w:drawing>
          <wp:inline distT="0" distB="0" distL="0" distR="0" wp14:anchorId="48D5856A" wp14:editId="324E2D45">
            <wp:extent cx="6645910" cy="2831465"/>
            <wp:effectExtent l="0" t="0" r="254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B01FA" w14:textId="7CB4E2D7" w:rsidR="00F23AC5" w:rsidRDefault="00F23AC5">
      <w:pPr>
        <w:rPr>
          <w:lang w:val="en-IN"/>
        </w:rPr>
      </w:pPr>
      <w:r>
        <w:rPr>
          <w:lang w:val="en-IN"/>
        </w:rPr>
        <w:t>Models migrate</w:t>
      </w:r>
    </w:p>
    <w:p w14:paraId="426F4E69" w14:textId="535B62CD" w:rsidR="00F23AC5" w:rsidRDefault="00F23AC5">
      <w:pPr>
        <w:rPr>
          <w:lang w:val="en-IN"/>
        </w:rPr>
      </w:pPr>
      <w:r w:rsidRPr="00F23AC5">
        <w:rPr>
          <w:noProof/>
          <w:lang w:val="en-IN"/>
        </w:rPr>
        <w:drawing>
          <wp:inline distT="0" distB="0" distL="0" distR="0" wp14:anchorId="73EA2903" wp14:editId="65415B6D">
            <wp:extent cx="6645910" cy="108585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61ABC" w14:textId="77777777" w:rsidR="005C23B7" w:rsidRPr="00F70453" w:rsidRDefault="005C23B7">
      <w:pPr>
        <w:rPr>
          <w:lang w:val="en-IN"/>
        </w:rPr>
      </w:pPr>
    </w:p>
    <w:sectPr w:rsidR="005C23B7" w:rsidRPr="00F70453" w:rsidSect="00F7045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wMDYzMDE1NjW1MDZU0lEKTi0uzszPAykwqQUAHByVwSwAAAA="/>
  </w:docVars>
  <w:rsids>
    <w:rsidRoot w:val="00F70453"/>
    <w:rsid w:val="00056925"/>
    <w:rsid w:val="00226FCA"/>
    <w:rsid w:val="003A50D8"/>
    <w:rsid w:val="004E394C"/>
    <w:rsid w:val="004F4C67"/>
    <w:rsid w:val="005C23B7"/>
    <w:rsid w:val="005E075C"/>
    <w:rsid w:val="006A3604"/>
    <w:rsid w:val="006C6CC2"/>
    <w:rsid w:val="00884BFD"/>
    <w:rsid w:val="009739DB"/>
    <w:rsid w:val="00C075A2"/>
    <w:rsid w:val="00C80E95"/>
    <w:rsid w:val="00CF04F1"/>
    <w:rsid w:val="00D248FF"/>
    <w:rsid w:val="00DC7D3D"/>
    <w:rsid w:val="00EC1FB0"/>
    <w:rsid w:val="00F23AC5"/>
    <w:rsid w:val="00F37B6A"/>
    <w:rsid w:val="00F70453"/>
    <w:rsid w:val="00F82F35"/>
    <w:rsid w:val="00FC2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F069F"/>
  <w15:chartTrackingRefBased/>
  <w15:docId w15:val="{AB9ED9DB-0C9B-4C26-852D-955A97615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3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</TotalTime>
  <Pages>6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veen</dc:creator>
  <cp:keywords/>
  <dc:description/>
  <cp:lastModifiedBy>Praveen</cp:lastModifiedBy>
  <cp:revision>12</cp:revision>
  <dcterms:created xsi:type="dcterms:W3CDTF">2022-10-12T21:26:00Z</dcterms:created>
  <dcterms:modified xsi:type="dcterms:W3CDTF">2022-10-14T19:23:00Z</dcterms:modified>
</cp:coreProperties>
</file>